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6A32" w14:textId="77777777" w:rsidR="00EA00D8" w:rsidRDefault="00EA00D8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jc w:val="center"/>
      </w:pPr>
    </w:p>
    <w:p w14:paraId="45EAA430" w14:textId="41171250" w:rsidR="0066149E" w:rsidRDefault="0066149E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jc w:val="center"/>
      </w:pPr>
      <w:r>
        <w:t xml:space="preserve">STUDY PERSONNEL SIGNATURE/RESPONSIBILITY LIST </w:t>
      </w:r>
    </w:p>
    <w:p w14:paraId="55A9A57F" w14:textId="77777777" w:rsidR="0066149E" w:rsidRDefault="0066149E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</w:pPr>
    </w:p>
    <w:tbl>
      <w:tblPr>
        <w:tblW w:w="14617" w:type="dxa"/>
        <w:tblInd w:w="-60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430"/>
        <w:gridCol w:w="1207"/>
        <w:gridCol w:w="540"/>
        <w:gridCol w:w="1980"/>
        <w:gridCol w:w="1170"/>
        <w:gridCol w:w="1170"/>
        <w:gridCol w:w="1080"/>
        <w:gridCol w:w="720"/>
        <w:gridCol w:w="540"/>
        <w:gridCol w:w="1170"/>
        <w:gridCol w:w="1260"/>
        <w:gridCol w:w="1350"/>
      </w:tblGrid>
      <w:tr w:rsidR="00551DFC" w:rsidRPr="00244861" w14:paraId="4A26FAB5" w14:textId="77777777" w:rsidTr="0069690B">
        <w:tc>
          <w:tcPr>
            <w:tcW w:w="2430" w:type="dxa"/>
            <w:tcBorders>
              <w:top w:val="double" w:sz="6" w:space="0" w:color="auto"/>
              <w:left w:val="double" w:sz="6" w:space="0" w:color="auto"/>
            </w:tcBorders>
            <w:shd w:val="pct20" w:color="auto" w:fill="auto"/>
            <w:vAlign w:val="center"/>
          </w:tcPr>
          <w:p w14:paraId="33C283BB" w14:textId="032BF706" w:rsidR="00652E12" w:rsidRDefault="00551DFC" w:rsidP="00652E12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PRINTED NAME</w:t>
            </w:r>
            <w:r w:rsidR="00652E12" w:rsidRPr="00244861">
              <w:rPr>
                <w:sz w:val="20"/>
              </w:rPr>
              <w:t xml:space="preserve"> and </w:t>
            </w:r>
          </w:p>
          <w:p w14:paraId="683ECDBB" w14:textId="484466E3" w:rsidR="00551DFC" w:rsidRPr="00244861" w:rsidRDefault="00652E12" w:rsidP="00652E12">
            <w:pPr>
              <w:tabs>
                <w:tab w:val="left" w:pos="-1560"/>
                <w:tab w:val="left" w:pos="-840"/>
                <w:tab w:val="left" w:pos="-120"/>
                <w:tab w:val="left" w:pos="600"/>
                <w:tab w:val="left" w:pos="1320"/>
                <w:tab w:val="left" w:pos="2040"/>
                <w:tab w:val="left" w:pos="2760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E-MAIL ADDRESS</w:t>
            </w:r>
          </w:p>
        </w:tc>
        <w:tc>
          <w:tcPr>
            <w:tcW w:w="1747" w:type="dxa"/>
            <w:gridSpan w:val="2"/>
            <w:tcBorders>
              <w:top w:val="double" w:sz="6" w:space="0" w:color="auto"/>
              <w:left w:val="single" w:sz="6" w:space="0" w:color="auto"/>
            </w:tcBorders>
            <w:shd w:val="pct20" w:color="auto" w:fill="auto"/>
            <w:vAlign w:val="center"/>
          </w:tcPr>
          <w:p w14:paraId="4C675B8B" w14:textId="77777777" w:rsidR="00551DFC" w:rsidRPr="00244861" w:rsidRDefault="00551DFC" w:rsidP="00244861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TITLE</w:t>
            </w:r>
          </w:p>
        </w:tc>
        <w:tc>
          <w:tcPr>
            <w:tcW w:w="1980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  <w:shd w:val="pct20" w:color="auto" w:fill="auto"/>
            <w:vAlign w:val="center"/>
          </w:tcPr>
          <w:p w14:paraId="405986FE" w14:textId="77777777" w:rsidR="00551DFC" w:rsidRPr="00244861" w:rsidRDefault="00551DFC" w:rsidP="00551DFC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STUDY</w:t>
            </w:r>
          </w:p>
          <w:p w14:paraId="342FD0D1" w14:textId="459CA766" w:rsidR="00551DFC" w:rsidRPr="00244861" w:rsidRDefault="00551DFC" w:rsidP="00551DFC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TASKS</w:t>
            </w:r>
          </w:p>
        </w:tc>
        <w:tc>
          <w:tcPr>
            <w:tcW w:w="2340" w:type="dxa"/>
            <w:gridSpan w:val="2"/>
            <w:tcBorders>
              <w:top w:val="double" w:sz="6" w:space="0" w:color="auto"/>
              <w:left w:val="single" w:sz="6" w:space="0" w:color="auto"/>
            </w:tcBorders>
            <w:shd w:val="pct20" w:color="auto" w:fill="auto"/>
            <w:vAlign w:val="center"/>
          </w:tcPr>
          <w:p w14:paraId="7EC63EF7" w14:textId="701713A5" w:rsidR="00551DFC" w:rsidRPr="00244861" w:rsidRDefault="00551DFC" w:rsidP="00244861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SIGNATURE</w:t>
            </w:r>
          </w:p>
        </w:tc>
        <w:tc>
          <w:tcPr>
            <w:tcW w:w="1080" w:type="dxa"/>
            <w:tcBorders>
              <w:top w:val="double" w:sz="6" w:space="0" w:color="auto"/>
              <w:left w:val="single" w:sz="6" w:space="0" w:color="auto"/>
            </w:tcBorders>
            <w:shd w:val="pct20" w:color="auto" w:fill="auto"/>
            <w:vAlign w:val="center"/>
          </w:tcPr>
          <w:p w14:paraId="166A9301" w14:textId="77777777" w:rsidR="00551DFC" w:rsidRPr="00244861" w:rsidRDefault="00551DFC" w:rsidP="00244861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INITIALS</w:t>
            </w:r>
          </w:p>
        </w:tc>
        <w:tc>
          <w:tcPr>
            <w:tcW w:w="1260" w:type="dxa"/>
            <w:gridSpan w:val="2"/>
            <w:tcBorders>
              <w:top w:val="double" w:sz="6" w:space="0" w:color="auto"/>
              <w:left w:val="single" w:sz="6" w:space="0" w:color="auto"/>
            </w:tcBorders>
            <w:shd w:val="pct20" w:color="auto" w:fill="auto"/>
          </w:tcPr>
          <w:p w14:paraId="6BD82FA4" w14:textId="51E72DAF" w:rsidR="00551DFC" w:rsidRPr="00244861" w:rsidRDefault="00551DFC" w:rsidP="00551DFC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20"/>
              </w:rPr>
            </w:pPr>
            <w:r w:rsidRPr="00244861">
              <w:rPr>
                <w:sz w:val="20"/>
              </w:rPr>
              <w:t>START DATE</w:t>
            </w:r>
          </w:p>
        </w:tc>
        <w:tc>
          <w:tcPr>
            <w:tcW w:w="1170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  <w:shd w:val="pct20" w:color="auto" w:fill="auto"/>
            <w:vAlign w:val="center"/>
          </w:tcPr>
          <w:p w14:paraId="58708ECB" w14:textId="6B77CE6D" w:rsidR="00963EA9" w:rsidRPr="00244861" w:rsidRDefault="00963EA9" w:rsidP="002261F2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20"/>
              </w:rPr>
            </w:pPr>
            <w:r>
              <w:rPr>
                <w:sz w:val="20"/>
              </w:rPr>
              <w:t>PI</w:t>
            </w:r>
            <w:r w:rsidRPr="00244861">
              <w:rPr>
                <w:sz w:val="20"/>
              </w:rPr>
              <w:t xml:space="preserve"> </w:t>
            </w:r>
            <w:r>
              <w:rPr>
                <w:sz w:val="20"/>
              </w:rPr>
              <w:t>Initials</w:t>
            </w:r>
          </w:p>
          <w:p w14:paraId="4AE9594C" w14:textId="68317536" w:rsidR="00551DFC" w:rsidRPr="00244861" w:rsidRDefault="00C46282" w:rsidP="00963EA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20"/>
              </w:rPr>
            </w:pPr>
            <w:r>
              <w:rPr>
                <w:sz w:val="14"/>
                <w:szCs w:val="14"/>
              </w:rPr>
              <w:t xml:space="preserve"> </w:t>
            </w:r>
            <w:r w:rsidR="00963EA9">
              <w:rPr>
                <w:sz w:val="14"/>
                <w:szCs w:val="14"/>
              </w:rPr>
              <w:t>(</w:t>
            </w:r>
            <w:r w:rsidR="00963EA9" w:rsidRPr="007C6085">
              <w:rPr>
                <w:sz w:val="16"/>
                <w:szCs w:val="16"/>
              </w:rPr>
              <w:t>delegated)</w:t>
            </w:r>
          </w:p>
        </w:tc>
        <w:tc>
          <w:tcPr>
            <w:tcW w:w="1260" w:type="dxa"/>
            <w:tcBorders>
              <w:top w:val="double" w:sz="6" w:space="0" w:color="auto"/>
              <w:left w:val="single" w:sz="6" w:space="0" w:color="auto"/>
              <w:right w:val="dotDotDash" w:sz="4" w:space="0" w:color="auto"/>
            </w:tcBorders>
            <w:shd w:val="pct20" w:color="auto" w:fill="auto"/>
            <w:vAlign w:val="center"/>
          </w:tcPr>
          <w:p w14:paraId="0A33DF79" w14:textId="4FD221B4" w:rsidR="00551DFC" w:rsidRPr="00244861" w:rsidRDefault="00652E12" w:rsidP="00244861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jc w:val="center"/>
              <w:rPr>
                <w:sz w:val="14"/>
                <w:szCs w:val="14"/>
              </w:rPr>
            </w:pPr>
            <w:r w:rsidRPr="00244861">
              <w:rPr>
                <w:sz w:val="20"/>
              </w:rPr>
              <w:t>END DATE</w:t>
            </w:r>
          </w:p>
        </w:tc>
        <w:tc>
          <w:tcPr>
            <w:tcW w:w="1350" w:type="dxa"/>
            <w:tcBorders>
              <w:top w:val="double" w:sz="6" w:space="0" w:color="auto"/>
              <w:left w:val="dotDotDash" w:sz="4" w:space="0" w:color="auto"/>
              <w:right w:val="double" w:sz="6" w:space="0" w:color="auto"/>
            </w:tcBorders>
            <w:shd w:val="pct20" w:color="auto" w:fill="auto"/>
            <w:vAlign w:val="center"/>
          </w:tcPr>
          <w:p w14:paraId="7CA97CC0" w14:textId="1B5234AF" w:rsidR="00551DFC" w:rsidRDefault="00FF5F00" w:rsidP="00244861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jc w:val="center"/>
              <w:rPr>
                <w:sz w:val="20"/>
              </w:rPr>
            </w:pPr>
            <w:r>
              <w:rPr>
                <w:sz w:val="20"/>
              </w:rPr>
              <w:t>PI</w:t>
            </w:r>
            <w:r w:rsidR="002261F2">
              <w:rPr>
                <w:sz w:val="20"/>
              </w:rPr>
              <w:t xml:space="preserve"> or </w:t>
            </w:r>
            <w:r w:rsidR="00464D25">
              <w:rPr>
                <w:sz w:val="20"/>
              </w:rPr>
              <w:t xml:space="preserve">SC </w:t>
            </w:r>
          </w:p>
          <w:p w14:paraId="36468347" w14:textId="2346D7A3" w:rsidR="007C6085" w:rsidRPr="007C6085" w:rsidRDefault="007C6085" w:rsidP="00244861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r w:rsidR="002261F2">
              <w:rPr>
                <w:sz w:val="16"/>
                <w:szCs w:val="16"/>
              </w:rPr>
              <w:t>initial</w:t>
            </w:r>
            <w:r w:rsidR="0069690B">
              <w:rPr>
                <w:sz w:val="16"/>
                <w:szCs w:val="16"/>
              </w:rPr>
              <w:t>s</w:t>
            </w:r>
            <w:r w:rsidR="002261F2">
              <w:rPr>
                <w:sz w:val="16"/>
                <w:szCs w:val="16"/>
              </w:rPr>
              <w:t xml:space="preserve">, </w:t>
            </w:r>
            <w:r w:rsidR="002261F2">
              <w:rPr>
                <w:i/>
                <w:iCs/>
                <w:sz w:val="16"/>
                <w:szCs w:val="16"/>
              </w:rPr>
              <w:t>verifie</w:t>
            </w:r>
            <w:r w:rsidR="0069690B">
              <w:rPr>
                <w:i/>
                <w:iCs/>
                <w:sz w:val="16"/>
                <w:szCs w:val="16"/>
              </w:rPr>
              <w:t>d</w:t>
            </w:r>
            <w:r w:rsidR="002261F2">
              <w:rPr>
                <w:i/>
                <w:iCs/>
                <w:sz w:val="16"/>
                <w:szCs w:val="16"/>
              </w:rPr>
              <w:t xml:space="preserve"> end date</w:t>
            </w:r>
            <w:r>
              <w:rPr>
                <w:sz w:val="16"/>
                <w:szCs w:val="16"/>
              </w:rPr>
              <w:t>)</w:t>
            </w:r>
          </w:p>
        </w:tc>
      </w:tr>
      <w:tr w:rsidR="00551DFC" w14:paraId="7CEB7C2A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</w:tcBorders>
            <w:vAlign w:val="center"/>
          </w:tcPr>
          <w:p w14:paraId="546CE046" w14:textId="6759ED73" w:rsidR="00551DFC" w:rsidRDefault="00551DFC" w:rsidP="002A7C59">
            <w:pPr>
              <w:tabs>
                <w:tab w:val="right" w:pos="1872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6FE4B432" w14:textId="77777777" w:rsidR="00551DFC" w:rsidRPr="00004DE5" w:rsidRDefault="00551DFC" w:rsidP="002A7C59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/>
              <w:rPr>
                <w:sz w:val="20"/>
              </w:rPr>
            </w:pPr>
            <w:r w:rsidRPr="00004DE5">
              <w:rPr>
                <w:sz w:val="20"/>
              </w:rPr>
              <w:t>Principal Investigator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3E1C90B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77EA6D9B" w14:textId="19187045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777BBF81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63C57BD1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16E9CCA" w14:textId="5FA8A4C1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dotDotDash" w:sz="4" w:space="0" w:color="auto"/>
            </w:tcBorders>
            <w:vAlign w:val="center"/>
          </w:tcPr>
          <w:p w14:paraId="6B81E4FF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right w:val="double" w:sz="6" w:space="0" w:color="auto"/>
            </w:tcBorders>
            <w:vAlign w:val="center"/>
          </w:tcPr>
          <w:p w14:paraId="713AEEE3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02350E8F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</w:tcBorders>
            <w:vAlign w:val="center"/>
          </w:tcPr>
          <w:p w14:paraId="71074147" w14:textId="7FF74145" w:rsidR="00551DFC" w:rsidRDefault="00551DFC" w:rsidP="002A7C59">
            <w:pPr>
              <w:tabs>
                <w:tab w:val="right" w:pos="1872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3E6041E5" w14:textId="77777777" w:rsidR="00551DFC" w:rsidRPr="00004DE5" w:rsidRDefault="00551DFC" w:rsidP="00652E12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 w:line="360" w:lineRule="auto"/>
              <w:rPr>
                <w:sz w:val="20"/>
              </w:rPr>
            </w:pPr>
            <w:r w:rsidRPr="00004DE5">
              <w:rPr>
                <w:sz w:val="20"/>
              </w:rPr>
              <w:t>Sub-investigator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DCCC6D6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03F4AEA7" w14:textId="5997CFAC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5CDCE4E7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74904807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1466084" w14:textId="2A2BFCDC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dotDotDash" w:sz="4" w:space="0" w:color="auto"/>
            </w:tcBorders>
            <w:vAlign w:val="center"/>
          </w:tcPr>
          <w:p w14:paraId="23F15F54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right w:val="double" w:sz="6" w:space="0" w:color="auto"/>
            </w:tcBorders>
            <w:vAlign w:val="center"/>
          </w:tcPr>
          <w:p w14:paraId="7DE2D5E8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112265FB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</w:tcBorders>
            <w:vAlign w:val="center"/>
          </w:tcPr>
          <w:p w14:paraId="232F02CE" w14:textId="4B8FF4DE" w:rsidR="00551DFC" w:rsidRDefault="00551DFC" w:rsidP="002A7C59">
            <w:pPr>
              <w:tabs>
                <w:tab w:val="right" w:pos="1872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5D8B5441" w14:textId="1807A40B" w:rsidR="00551DFC" w:rsidRPr="00004DE5" w:rsidRDefault="00551DFC" w:rsidP="00652E12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 w:line="360" w:lineRule="auto"/>
              <w:rPr>
                <w:sz w:val="20"/>
              </w:rPr>
            </w:pPr>
            <w:r w:rsidRPr="00004DE5">
              <w:rPr>
                <w:sz w:val="20"/>
              </w:rPr>
              <w:t>Pharmacist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52C1D07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48626019" w14:textId="11F16F4F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010D6EA9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48202DB0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B5AF91F" w14:textId="5E283904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dotDotDash" w:sz="4" w:space="0" w:color="auto"/>
            </w:tcBorders>
            <w:vAlign w:val="center"/>
          </w:tcPr>
          <w:p w14:paraId="6C140F26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right w:val="double" w:sz="6" w:space="0" w:color="auto"/>
            </w:tcBorders>
            <w:vAlign w:val="center"/>
          </w:tcPr>
          <w:p w14:paraId="589617F8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77BF5683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</w:tcBorders>
            <w:vAlign w:val="center"/>
          </w:tcPr>
          <w:p w14:paraId="76AF2C33" w14:textId="6CB1CBC7" w:rsidR="00551DFC" w:rsidRDefault="00551DFC" w:rsidP="002A7C59">
            <w:pPr>
              <w:tabs>
                <w:tab w:val="right" w:pos="1872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393FA740" w14:textId="1922F567" w:rsidR="00551DFC" w:rsidRPr="00004DE5" w:rsidRDefault="000B0210" w:rsidP="00652E12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 w:line="360" w:lineRule="auto"/>
              <w:rPr>
                <w:sz w:val="20"/>
              </w:rPr>
            </w:pPr>
            <w:r>
              <w:rPr>
                <w:sz w:val="20"/>
              </w:rPr>
              <w:t>Lab Tech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A000C81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4EEC8AED" w14:textId="7647DB60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639A8CAC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3F9656E3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B1395E0" w14:textId="15858D9C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dotDotDash" w:sz="4" w:space="0" w:color="auto"/>
            </w:tcBorders>
            <w:vAlign w:val="center"/>
          </w:tcPr>
          <w:p w14:paraId="796981B9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right w:val="double" w:sz="6" w:space="0" w:color="auto"/>
            </w:tcBorders>
            <w:vAlign w:val="center"/>
          </w:tcPr>
          <w:p w14:paraId="5FA27DC2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18936C39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</w:tcBorders>
            <w:vAlign w:val="center"/>
          </w:tcPr>
          <w:p w14:paraId="6FAEFC56" w14:textId="7BE3770B" w:rsidR="00551DFC" w:rsidRDefault="00551DFC" w:rsidP="002A7C59">
            <w:pPr>
              <w:tabs>
                <w:tab w:val="right" w:pos="1872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27136B40" w14:textId="23F14EAC" w:rsidR="00551DFC" w:rsidRPr="00004DE5" w:rsidRDefault="00551DFC" w:rsidP="002A7C59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/>
              <w:rPr>
                <w:sz w:val="20"/>
              </w:rPr>
            </w:pPr>
            <w:r w:rsidRPr="00004DE5">
              <w:rPr>
                <w:sz w:val="20"/>
              </w:rPr>
              <w:t>Lead Study Coordinator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F064168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1E07ED61" w14:textId="3DB7DC20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312A575D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06E7F380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0665C4F" w14:textId="05902BAB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dotDotDash" w:sz="4" w:space="0" w:color="auto"/>
            </w:tcBorders>
            <w:vAlign w:val="center"/>
          </w:tcPr>
          <w:p w14:paraId="31F00E27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right w:val="double" w:sz="6" w:space="0" w:color="auto"/>
            </w:tcBorders>
            <w:vAlign w:val="center"/>
          </w:tcPr>
          <w:p w14:paraId="615BC4A2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1D6CE8E5" w14:textId="77777777" w:rsidTr="0069690B">
        <w:tc>
          <w:tcPr>
            <w:tcW w:w="2430" w:type="dxa"/>
            <w:tcBorders>
              <w:top w:val="single" w:sz="4" w:space="0" w:color="auto"/>
              <w:left w:val="double" w:sz="6" w:space="0" w:color="auto"/>
            </w:tcBorders>
            <w:vAlign w:val="center"/>
          </w:tcPr>
          <w:p w14:paraId="781B52D8" w14:textId="77777777" w:rsidR="00551DFC" w:rsidRDefault="00551DFC" w:rsidP="002A7C59">
            <w:pPr>
              <w:tabs>
                <w:tab w:val="left" w:pos="-1560"/>
                <w:tab w:val="left" w:pos="-840"/>
                <w:tab w:val="left" w:pos="-120"/>
                <w:tab w:val="left" w:pos="600"/>
                <w:tab w:val="left" w:pos="1320"/>
                <w:tab w:val="left" w:pos="2040"/>
                <w:tab w:val="left" w:pos="2760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4" w:space="0" w:color="auto"/>
              <w:left w:val="single" w:sz="6" w:space="0" w:color="auto"/>
            </w:tcBorders>
            <w:vAlign w:val="center"/>
          </w:tcPr>
          <w:p w14:paraId="4B4613FE" w14:textId="6E4A514A" w:rsidR="00551DFC" w:rsidRPr="00004DE5" w:rsidRDefault="00551DFC" w:rsidP="002A7C59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/>
              <w:rPr>
                <w:sz w:val="20"/>
              </w:rPr>
            </w:pPr>
            <w:r>
              <w:rPr>
                <w:sz w:val="20"/>
              </w:rPr>
              <w:t>Regulatory Coordinato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A79C3EC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14:paraId="0C5E2DF9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14:paraId="141658E4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</w:tcPr>
          <w:p w14:paraId="5D770509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85CD57B" w14:textId="75EB4305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DotDash" w:sz="4" w:space="0" w:color="auto"/>
            </w:tcBorders>
            <w:vAlign w:val="center"/>
          </w:tcPr>
          <w:p w14:paraId="5C76A16E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4E1BD951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1C5A535D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</w:tcBorders>
            <w:vAlign w:val="center"/>
          </w:tcPr>
          <w:p w14:paraId="44E1F5DC" w14:textId="179B4901" w:rsidR="00551DFC" w:rsidRDefault="00551DFC" w:rsidP="002A7C59">
            <w:pPr>
              <w:tabs>
                <w:tab w:val="left" w:pos="-1560"/>
                <w:tab w:val="left" w:pos="-840"/>
                <w:tab w:val="left" w:pos="-120"/>
                <w:tab w:val="left" w:pos="600"/>
                <w:tab w:val="left" w:pos="1320"/>
                <w:tab w:val="left" w:pos="2040"/>
                <w:tab w:val="left" w:pos="2760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2BA1D742" w14:textId="0DA95254" w:rsidR="00551DFC" w:rsidRPr="00004DE5" w:rsidRDefault="00551DFC" w:rsidP="00FF5F00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 w:line="360" w:lineRule="auto"/>
              <w:rPr>
                <w:sz w:val="20"/>
              </w:rPr>
            </w:pPr>
            <w:r w:rsidRPr="00004DE5">
              <w:rPr>
                <w:sz w:val="20"/>
              </w:rPr>
              <w:t>Q</w:t>
            </w:r>
            <w:r>
              <w:rPr>
                <w:sz w:val="20"/>
              </w:rPr>
              <w:t xml:space="preserve">M </w:t>
            </w:r>
            <w:r w:rsidRPr="00004DE5">
              <w:rPr>
                <w:sz w:val="20"/>
              </w:rPr>
              <w:t>Manager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CBCCC0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777AD06B" w14:textId="3BBB3A16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D9A7DA6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80EEAEA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D32EFB" w14:textId="3A090B9A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tDotDash" w:sz="4" w:space="0" w:color="auto"/>
            </w:tcBorders>
            <w:vAlign w:val="center"/>
          </w:tcPr>
          <w:p w14:paraId="42BE3FAE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179DD0A7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6502402A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  <w:bottom w:val="single" w:sz="8" w:space="0" w:color="auto"/>
            </w:tcBorders>
            <w:vAlign w:val="center"/>
          </w:tcPr>
          <w:p w14:paraId="45EF0E50" w14:textId="77777777" w:rsidR="00551DFC" w:rsidRDefault="00551DFC" w:rsidP="002A7C59">
            <w:pPr>
              <w:tabs>
                <w:tab w:val="left" w:pos="-1560"/>
                <w:tab w:val="left" w:pos="-840"/>
                <w:tab w:val="left" w:pos="-120"/>
                <w:tab w:val="left" w:pos="600"/>
                <w:tab w:val="left" w:pos="1320"/>
                <w:tab w:val="left" w:pos="2040"/>
                <w:tab w:val="left" w:pos="2760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7F04F6CA" w14:textId="675A956A" w:rsidR="00551DFC" w:rsidRPr="00004DE5" w:rsidRDefault="00551DFC" w:rsidP="00FF5F00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 w:line="360" w:lineRule="auto"/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7C7C9A84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5340B2F6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741E6EB1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  <w:bottom w:val="single" w:sz="8" w:space="0" w:color="auto"/>
            </w:tcBorders>
          </w:tcPr>
          <w:p w14:paraId="65B37592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4E8968A6" w14:textId="6AAC0E74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dotDotDash" w:sz="4" w:space="0" w:color="auto"/>
            </w:tcBorders>
            <w:vAlign w:val="center"/>
          </w:tcPr>
          <w:p w14:paraId="088074F6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bottom w:val="single" w:sz="8" w:space="0" w:color="auto"/>
              <w:right w:val="double" w:sz="6" w:space="0" w:color="auto"/>
            </w:tcBorders>
            <w:vAlign w:val="center"/>
          </w:tcPr>
          <w:p w14:paraId="4313ADE0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FD1A6F" w14:paraId="0516CEE2" w14:textId="77777777" w:rsidTr="00D42C2D">
        <w:trPr>
          <w:trHeight w:val="228"/>
        </w:trPr>
        <w:tc>
          <w:tcPr>
            <w:tcW w:w="3637" w:type="dxa"/>
            <w:gridSpan w:val="2"/>
            <w:vMerge w:val="restart"/>
            <w:tcBorders>
              <w:top w:val="single" w:sz="8" w:space="0" w:color="auto"/>
              <w:left w:val="double" w:sz="6" w:space="0" w:color="auto"/>
              <w:right w:val="single" w:sz="4" w:space="0" w:color="auto"/>
            </w:tcBorders>
            <w:vAlign w:val="center"/>
          </w:tcPr>
          <w:p w14:paraId="594057CD" w14:textId="3413B8E9" w:rsidR="00FD1A6F" w:rsidRPr="005C7579" w:rsidRDefault="00FD1A6F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 w:rsidRPr="005C7579">
              <w:rPr>
                <w:sz w:val="18"/>
              </w:rPr>
              <w:t xml:space="preserve">List individuals delegated study related tasks (ICH GCP 4.1.5). </w:t>
            </w:r>
          </w:p>
          <w:p w14:paraId="129DAF62" w14:textId="710F4C55" w:rsidR="00FD1A6F" w:rsidRPr="005C7579" w:rsidRDefault="00FD1A6F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 w:rsidRPr="005C7579">
              <w:rPr>
                <w:sz w:val="18"/>
              </w:rPr>
              <w:t xml:space="preserve">All personnel listed on Form FDA 1572 </w:t>
            </w:r>
            <w:r w:rsidRPr="005C7579">
              <w:rPr>
                <w:sz w:val="18"/>
                <w:u w:val="single"/>
              </w:rPr>
              <w:t>must</w:t>
            </w:r>
            <w:r w:rsidRPr="005C7579">
              <w:rPr>
                <w:sz w:val="18"/>
              </w:rPr>
              <w:t xml:space="preserve"> be listed on this form.</w:t>
            </w:r>
          </w:p>
          <w:p w14:paraId="3D8DA454" w14:textId="1E5CDB25" w:rsidR="00FD1A6F" w:rsidRPr="005C7579" w:rsidRDefault="00FD1A6F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 w:rsidRPr="005C7579">
              <w:rPr>
                <w:sz w:val="18"/>
              </w:rPr>
              <w:t>Signature/initials required for all person</w:t>
            </w:r>
            <w:r w:rsidR="00AD2C38">
              <w:rPr>
                <w:sz w:val="18"/>
              </w:rPr>
              <w:t>nel.</w:t>
            </w:r>
          </w:p>
          <w:p w14:paraId="1B1581F7" w14:textId="6FCB5D1B" w:rsidR="00FD1A6F" w:rsidRDefault="00FD1A6F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 w:rsidRPr="005C7579">
              <w:rPr>
                <w:sz w:val="18"/>
              </w:rPr>
              <w:t xml:space="preserve">Update as personnel, roles and/or study tasks change.  </w:t>
            </w:r>
          </w:p>
          <w:p w14:paraId="67BFCD4B" w14:textId="6C09E864" w:rsidR="0069690B" w:rsidRPr="005C7579" w:rsidRDefault="0069690B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>
              <w:rPr>
                <w:sz w:val="18"/>
              </w:rPr>
              <w:t xml:space="preserve">PI or SC who verify the end date should initial  </w:t>
            </w:r>
          </w:p>
          <w:p w14:paraId="2327B2C7" w14:textId="77777777" w:rsidR="00FD1A6F" w:rsidRPr="005C7579" w:rsidRDefault="00FD1A6F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 w:rsidRPr="005C7579">
              <w:rPr>
                <w:sz w:val="18"/>
              </w:rPr>
              <w:t>Copy of completed form to be collected by Monitor at study closeout.</w:t>
            </w:r>
          </w:p>
        </w:tc>
        <w:tc>
          <w:tcPr>
            <w:tcW w:w="10980" w:type="dxa"/>
            <w:gridSpan w:val="10"/>
            <w:tcBorders>
              <w:top w:val="single" w:sz="8" w:space="0" w:color="auto"/>
              <w:left w:val="single" w:sz="4" w:space="0" w:color="auto"/>
              <w:right w:val="double" w:sz="4" w:space="0" w:color="auto"/>
            </w:tcBorders>
          </w:tcPr>
          <w:p w14:paraId="3553BA81" w14:textId="77777777" w:rsidR="00D42C2D" w:rsidRDefault="00D42C2D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8"/>
                <w:szCs w:val="18"/>
              </w:rPr>
            </w:pPr>
          </w:p>
          <w:p w14:paraId="45025229" w14:textId="52AF977F" w:rsidR="00FD1A6F" w:rsidRPr="00A62B5F" w:rsidRDefault="00D41257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D41257">
              <w:rPr>
                <w:sz w:val="18"/>
                <w:szCs w:val="18"/>
              </w:rPr>
              <w:t>KEY - DELEGATED STUDY TASK CODES:</w:t>
            </w:r>
          </w:p>
        </w:tc>
      </w:tr>
      <w:tr w:rsidR="00551DFC" w14:paraId="5E8A3726" w14:textId="77777777" w:rsidTr="00FA6D3F">
        <w:trPr>
          <w:trHeight w:val="1800"/>
        </w:trPr>
        <w:tc>
          <w:tcPr>
            <w:tcW w:w="3637" w:type="dxa"/>
            <w:gridSpan w:val="2"/>
            <w:vMerge/>
            <w:tcBorders>
              <w:left w:val="double" w:sz="6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570B5B5D" w14:textId="77777777" w:rsidR="00551DFC" w:rsidRDefault="00551DFC" w:rsidP="00244861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</w:pPr>
          </w:p>
        </w:tc>
        <w:tc>
          <w:tcPr>
            <w:tcW w:w="3690" w:type="dxa"/>
            <w:gridSpan w:val="3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4C096A5" w14:textId="357C333C" w:rsidR="00551DFC" w:rsidRPr="00BA248E" w:rsidRDefault="00FA6D3F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bCs/>
                <w:sz w:val="18"/>
                <w:szCs w:val="18"/>
                <w:u w:val="single"/>
                <w:lang w:val="en-GB"/>
              </w:rPr>
            </w:pPr>
            <w:r w:rsidRPr="00BA248E">
              <w:rPr>
                <w:bCs/>
                <w:sz w:val="18"/>
                <w:szCs w:val="18"/>
                <w:u w:val="single"/>
                <w:lang w:val="en-GB"/>
              </w:rPr>
              <w:t>Medically Qualified/Trained/Licensed Staff</w:t>
            </w:r>
          </w:p>
          <w:p w14:paraId="67FAAB58" w14:textId="1E619ACE" w:rsidR="005C7579" w:rsidRPr="00BA248E" w:rsidRDefault="00FD1A6F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 xml:space="preserve">    </w:t>
            </w:r>
            <w:r w:rsidR="005C7579" w:rsidRPr="00BA248E">
              <w:rPr>
                <w:sz w:val="16"/>
                <w:szCs w:val="16"/>
              </w:rPr>
              <w:t>(</w:t>
            </w:r>
            <w:r w:rsidR="00250814" w:rsidRPr="00BA248E">
              <w:rPr>
                <w:i/>
                <w:iCs/>
                <w:sz w:val="16"/>
                <w:szCs w:val="16"/>
              </w:rPr>
              <w:t>individual</w:t>
            </w:r>
            <w:r w:rsidR="005C7579" w:rsidRPr="00BA248E">
              <w:rPr>
                <w:i/>
                <w:iCs/>
                <w:sz w:val="16"/>
                <w:szCs w:val="16"/>
              </w:rPr>
              <w:t xml:space="preserve"> with the training and authority to make a medical diagnosis and listed on the Form FDA 1572 as an investigator</w:t>
            </w:r>
            <w:r w:rsidR="005C7579" w:rsidRPr="00BA248E">
              <w:rPr>
                <w:sz w:val="16"/>
                <w:szCs w:val="16"/>
              </w:rPr>
              <w:t>)</w:t>
            </w:r>
          </w:p>
          <w:p w14:paraId="52B953D3" w14:textId="77777777" w:rsidR="00FD1A6F" w:rsidRPr="00BA248E" w:rsidRDefault="00FD1A6F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bCs/>
                <w:sz w:val="16"/>
                <w:szCs w:val="16"/>
                <w:lang w:val="en-GB"/>
              </w:rPr>
            </w:pPr>
          </w:p>
          <w:p w14:paraId="0157D613" w14:textId="2C8DBA86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 xml:space="preserve">1. Perform </w:t>
            </w:r>
            <w:r w:rsidR="0037560B" w:rsidRPr="00BA248E">
              <w:rPr>
                <w:sz w:val="16"/>
                <w:szCs w:val="16"/>
              </w:rPr>
              <w:t>p</w:t>
            </w:r>
            <w:r w:rsidRPr="00BA248E">
              <w:rPr>
                <w:sz w:val="16"/>
                <w:szCs w:val="16"/>
              </w:rPr>
              <w:t xml:space="preserve">hysical </w:t>
            </w:r>
            <w:r w:rsidR="0037560B" w:rsidRPr="00BA248E">
              <w:rPr>
                <w:sz w:val="16"/>
                <w:szCs w:val="16"/>
              </w:rPr>
              <w:t>e</w:t>
            </w:r>
            <w:r w:rsidRPr="00BA248E">
              <w:rPr>
                <w:sz w:val="16"/>
                <w:szCs w:val="16"/>
              </w:rPr>
              <w:t>xams</w:t>
            </w:r>
          </w:p>
          <w:p w14:paraId="21BC3CE5" w14:textId="3F936312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 xml:space="preserve">2. Determine </w:t>
            </w:r>
            <w:r w:rsidR="0037560B" w:rsidRPr="00BA248E">
              <w:rPr>
                <w:sz w:val="16"/>
                <w:szCs w:val="16"/>
              </w:rPr>
              <w:t>s</w:t>
            </w:r>
            <w:r w:rsidRPr="00BA248E">
              <w:rPr>
                <w:sz w:val="16"/>
                <w:szCs w:val="16"/>
              </w:rPr>
              <w:t xml:space="preserve">ubject’s </w:t>
            </w:r>
            <w:r w:rsidR="0037560B" w:rsidRPr="00BA248E">
              <w:rPr>
                <w:sz w:val="16"/>
                <w:szCs w:val="16"/>
              </w:rPr>
              <w:t>e</w:t>
            </w:r>
            <w:r w:rsidRPr="00BA248E">
              <w:rPr>
                <w:sz w:val="16"/>
                <w:szCs w:val="16"/>
              </w:rPr>
              <w:t xml:space="preserve">ligibility </w:t>
            </w:r>
          </w:p>
          <w:p w14:paraId="56A0A8A5" w14:textId="6B94D248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>3. Make study-related medical decisions</w:t>
            </w:r>
          </w:p>
          <w:p w14:paraId="477B6931" w14:textId="5B3FF992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>4. Evaluate study related test results</w:t>
            </w:r>
          </w:p>
          <w:p w14:paraId="7250BDFD" w14:textId="22A78301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>5. Assess AE/SAE severity</w:t>
            </w:r>
            <w:r w:rsidR="00C55B19" w:rsidRPr="00BA248E">
              <w:rPr>
                <w:rFonts w:cs="Arial"/>
                <w:sz w:val="16"/>
                <w:szCs w:val="16"/>
              </w:rPr>
              <w:t>, seriousness,</w:t>
            </w:r>
            <w:r w:rsidRPr="00BA248E">
              <w:rPr>
                <w:rFonts w:cs="Arial"/>
                <w:sz w:val="16"/>
                <w:szCs w:val="16"/>
              </w:rPr>
              <w:t xml:space="preserve"> and relatedness</w:t>
            </w:r>
            <w:r w:rsidR="00C55B19" w:rsidRPr="00BA248E">
              <w:rPr>
                <w:rFonts w:cs="Arial"/>
                <w:sz w:val="16"/>
                <w:szCs w:val="16"/>
              </w:rPr>
              <w:t>/alternative etiology</w:t>
            </w:r>
          </w:p>
          <w:p w14:paraId="7FFDB11C" w14:textId="1807A72E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 xml:space="preserve">6. Assess </w:t>
            </w:r>
            <w:r w:rsidR="00A91BC2" w:rsidRPr="00BA248E">
              <w:rPr>
                <w:rFonts w:cs="Arial"/>
                <w:sz w:val="16"/>
                <w:szCs w:val="16"/>
              </w:rPr>
              <w:t>S</w:t>
            </w:r>
            <w:r w:rsidRPr="00BA248E">
              <w:rPr>
                <w:rFonts w:cs="Arial"/>
                <w:sz w:val="16"/>
                <w:szCs w:val="16"/>
              </w:rPr>
              <w:t xml:space="preserve">afety </w:t>
            </w:r>
            <w:r w:rsidR="00A91BC2" w:rsidRPr="00BA248E">
              <w:rPr>
                <w:rFonts w:cs="Arial"/>
                <w:sz w:val="16"/>
                <w:szCs w:val="16"/>
              </w:rPr>
              <w:t>Reports from Sponsor</w:t>
            </w:r>
          </w:p>
          <w:p w14:paraId="74739181" w14:textId="5704D12D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>7. Sign off on (e)CRF visit data</w:t>
            </w:r>
          </w:p>
          <w:p w14:paraId="6ED9A062" w14:textId="60749E34" w:rsidR="005C7579" w:rsidRPr="00BA248E" w:rsidRDefault="005C7579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>8. Other_________________</w:t>
            </w:r>
          </w:p>
          <w:p w14:paraId="57A1C4E9" w14:textId="3A5E60C7" w:rsidR="00FA6D3F" w:rsidRPr="00BA248E" w:rsidRDefault="005C7579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bCs/>
                <w:sz w:val="18"/>
                <w:szCs w:val="18"/>
              </w:rPr>
            </w:pPr>
            <w:r w:rsidRPr="00BA248E">
              <w:rPr>
                <w:rFonts w:cs="Arial"/>
                <w:sz w:val="16"/>
                <w:szCs w:val="16"/>
              </w:rPr>
              <w:t>9. Other_________________</w:t>
            </w:r>
          </w:p>
        </w:tc>
        <w:tc>
          <w:tcPr>
            <w:tcW w:w="2970" w:type="dxa"/>
            <w:gridSpan w:val="3"/>
            <w:tcBorders>
              <w:left w:val="single" w:sz="4" w:space="0" w:color="auto"/>
              <w:bottom w:val="double" w:sz="4" w:space="0" w:color="auto"/>
            </w:tcBorders>
          </w:tcPr>
          <w:p w14:paraId="2B4CAE71" w14:textId="46A1394A" w:rsidR="00FD1A6F" w:rsidRPr="00BA248E" w:rsidRDefault="00FD1A6F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bCs/>
                <w:sz w:val="18"/>
                <w:szCs w:val="18"/>
                <w:u w:val="single"/>
                <w:lang w:val="en-GB"/>
              </w:rPr>
            </w:pPr>
            <w:r w:rsidRPr="00BA248E">
              <w:rPr>
                <w:bCs/>
                <w:sz w:val="18"/>
                <w:szCs w:val="18"/>
                <w:u w:val="single"/>
                <w:lang w:val="en-GB"/>
              </w:rPr>
              <w:t>Qualified/Trained Staff</w:t>
            </w:r>
          </w:p>
          <w:p w14:paraId="69BCDF84" w14:textId="55E16A6C" w:rsidR="00551DFC" w:rsidRPr="00BA248E" w:rsidRDefault="005C7579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</w:t>
            </w:r>
            <w:r w:rsidR="00D42C2D" w:rsidRPr="00BA248E">
              <w:rPr>
                <w:sz w:val="16"/>
                <w:szCs w:val="16"/>
              </w:rPr>
              <w:t>0</w:t>
            </w:r>
            <w:r w:rsidR="00551DFC" w:rsidRPr="00BA248E">
              <w:rPr>
                <w:sz w:val="16"/>
                <w:szCs w:val="16"/>
              </w:rPr>
              <w:t>. Obtain Informed Consent</w:t>
            </w:r>
          </w:p>
          <w:p w14:paraId="4CA353EA" w14:textId="33F96086" w:rsidR="005C7579" w:rsidRPr="00BA248E" w:rsidRDefault="005C7579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</w:t>
            </w:r>
            <w:r w:rsidR="00D42C2D" w:rsidRPr="00BA248E">
              <w:rPr>
                <w:sz w:val="16"/>
                <w:szCs w:val="16"/>
              </w:rPr>
              <w:t>1</w:t>
            </w:r>
            <w:r w:rsidR="00551DFC" w:rsidRPr="00BA248E">
              <w:rPr>
                <w:sz w:val="16"/>
                <w:szCs w:val="16"/>
              </w:rPr>
              <w:t>. Inclusion/Exclusion Assessment/</w:t>
            </w:r>
            <w:r w:rsidRPr="00BA248E">
              <w:rPr>
                <w:sz w:val="16"/>
                <w:szCs w:val="16"/>
              </w:rPr>
              <w:t xml:space="preserve"> </w:t>
            </w:r>
            <w:r w:rsidR="00551DFC" w:rsidRPr="00BA248E">
              <w:rPr>
                <w:sz w:val="16"/>
                <w:szCs w:val="16"/>
              </w:rPr>
              <w:t xml:space="preserve">Screening </w:t>
            </w:r>
          </w:p>
          <w:p w14:paraId="2705341F" w14:textId="4C0DF8AA" w:rsidR="00D42C2D" w:rsidRPr="00BA248E" w:rsidRDefault="00D42C2D" w:rsidP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2. Obtain vital signs/height/weight</w:t>
            </w:r>
          </w:p>
          <w:p w14:paraId="0DD7B7E7" w14:textId="48FA3B53" w:rsidR="00551DFC" w:rsidRPr="00BA248E" w:rsidRDefault="005C7579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3.</w:t>
            </w:r>
            <w:r w:rsidR="00551DFC" w:rsidRPr="00BA248E">
              <w:rPr>
                <w:sz w:val="16"/>
                <w:szCs w:val="16"/>
              </w:rPr>
              <w:t xml:space="preserve"> Obtain </w:t>
            </w:r>
            <w:r w:rsidR="0037560B" w:rsidRPr="00BA248E">
              <w:rPr>
                <w:sz w:val="16"/>
                <w:szCs w:val="16"/>
              </w:rPr>
              <w:t>m</w:t>
            </w:r>
            <w:r w:rsidR="00551DFC" w:rsidRPr="00BA248E">
              <w:rPr>
                <w:sz w:val="16"/>
                <w:szCs w:val="16"/>
              </w:rPr>
              <w:t xml:space="preserve">edical </w:t>
            </w:r>
            <w:r w:rsidR="0037560B" w:rsidRPr="00BA248E">
              <w:rPr>
                <w:sz w:val="16"/>
                <w:szCs w:val="16"/>
              </w:rPr>
              <w:t>h</w:t>
            </w:r>
            <w:r w:rsidR="00551DFC" w:rsidRPr="00BA248E">
              <w:rPr>
                <w:sz w:val="16"/>
                <w:szCs w:val="16"/>
              </w:rPr>
              <w:t>istory</w:t>
            </w:r>
          </w:p>
          <w:p w14:paraId="2987F3F9" w14:textId="02090A82" w:rsidR="00D42C2D" w:rsidRPr="00BA248E" w:rsidRDefault="005C7579" w:rsidP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</w:t>
            </w:r>
            <w:r w:rsidR="00D42C2D" w:rsidRPr="00BA248E">
              <w:rPr>
                <w:sz w:val="16"/>
                <w:szCs w:val="16"/>
              </w:rPr>
              <w:t>4</w:t>
            </w:r>
            <w:r w:rsidRPr="00BA248E">
              <w:rPr>
                <w:sz w:val="16"/>
                <w:szCs w:val="16"/>
              </w:rPr>
              <w:t xml:space="preserve">. </w:t>
            </w:r>
            <w:r w:rsidR="00D42C2D" w:rsidRPr="00BA248E">
              <w:rPr>
                <w:sz w:val="16"/>
                <w:szCs w:val="16"/>
              </w:rPr>
              <w:t xml:space="preserve">Record </w:t>
            </w:r>
            <w:r w:rsidR="00085792" w:rsidRPr="00BA248E">
              <w:rPr>
                <w:sz w:val="16"/>
                <w:szCs w:val="16"/>
              </w:rPr>
              <w:t xml:space="preserve">information </w:t>
            </w:r>
            <w:r w:rsidR="00D42C2D" w:rsidRPr="00BA248E">
              <w:rPr>
                <w:sz w:val="16"/>
                <w:szCs w:val="16"/>
              </w:rPr>
              <w:t>verbatim by subject</w:t>
            </w:r>
            <w:r w:rsidR="00684998" w:rsidRPr="00BA248E">
              <w:rPr>
                <w:sz w:val="16"/>
                <w:szCs w:val="16"/>
              </w:rPr>
              <w:t xml:space="preserve"> or records (e.g. Con Meds, </w:t>
            </w:r>
            <w:r w:rsidR="003407F4" w:rsidRPr="00BA248E">
              <w:rPr>
                <w:sz w:val="16"/>
                <w:szCs w:val="16"/>
              </w:rPr>
              <w:t xml:space="preserve">vaccinations, travel, </w:t>
            </w:r>
            <w:r w:rsidR="00684998" w:rsidRPr="00BA248E">
              <w:rPr>
                <w:sz w:val="16"/>
                <w:szCs w:val="16"/>
              </w:rPr>
              <w:t>health history</w:t>
            </w:r>
            <w:r w:rsidR="003407F4" w:rsidRPr="00BA248E">
              <w:rPr>
                <w:sz w:val="16"/>
                <w:szCs w:val="16"/>
              </w:rPr>
              <w:t>,</w:t>
            </w:r>
            <w:r w:rsidR="00684998" w:rsidRPr="00BA248E">
              <w:rPr>
                <w:sz w:val="16"/>
                <w:szCs w:val="16"/>
              </w:rPr>
              <w:t>)</w:t>
            </w:r>
          </w:p>
          <w:p w14:paraId="5FA75A84" w14:textId="673E5D1B" w:rsidR="00D42C2D" w:rsidRPr="00BA248E" w:rsidRDefault="00D42C2D" w:rsidP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5. Assess solicited adverse events (severity)</w:t>
            </w:r>
          </w:p>
          <w:p w14:paraId="3476EF45" w14:textId="30F904B7" w:rsidR="00551DFC" w:rsidRPr="00BA248E" w:rsidRDefault="00D42C2D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 xml:space="preserve">16. </w:t>
            </w:r>
            <w:r w:rsidR="00551DFC" w:rsidRPr="00BA248E">
              <w:rPr>
                <w:sz w:val="16"/>
                <w:szCs w:val="16"/>
              </w:rPr>
              <w:t>Dispense</w:t>
            </w:r>
            <w:r w:rsidR="00FD1A6F" w:rsidRPr="00BA248E">
              <w:rPr>
                <w:sz w:val="16"/>
                <w:szCs w:val="16"/>
              </w:rPr>
              <w:t>/</w:t>
            </w:r>
            <w:r w:rsidR="0037560B" w:rsidRPr="00BA248E">
              <w:rPr>
                <w:sz w:val="16"/>
                <w:szCs w:val="16"/>
              </w:rPr>
              <w:t>P</w:t>
            </w:r>
            <w:r w:rsidR="00FD1A6F" w:rsidRPr="00BA248E">
              <w:rPr>
                <w:sz w:val="16"/>
                <w:szCs w:val="16"/>
              </w:rPr>
              <w:t>repare</w:t>
            </w:r>
            <w:r w:rsidR="00551DFC" w:rsidRPr="00BA248E">
              <w:rPr>
                <w:sz w:val="16"/>
                <w:szCs w:val="16"/>
              </w:rPr>
              <w:t xml:space="preserve"> </w:t>
            </w:r>
            <w:r w:rsidR="0037560B" w:rsidRPr="00BA248E">
              <w:rPr>
                <w:sz w:val="16"/>
                <w:szCs w:val="16"/>
              </w:rPr>
              <w:t>T</w:t>
            </w:r>
            <w:r w:rsidR="00551DFC" w:rsidRPr="00BA248E">
              <w:rPr>
                <w:sz w:val="16"/>
                <w:szCs w:val="16"/>
              </w:rPr>
              <w:t>est A</w:t>
            </w:r>
            <w:r w:rsidR="0037560B" w:rsidRPr="00BA248E">
              <w:rPr>
                <w:sz w:val="16"/>
                <w:szCs w:val="16"/>
              </w:rPr>
              <w:t>r</w:t>
            </w:r>
            <w:r w:rsidR="00551DFC" w:rsidRPr="00BA248E">
              <w:rPr>
                <w:sz w:val="16"/>
                <w:szCs w:val="16"/>
              </w:rPr>
              <w:t>ticle</w:t>
            </w:r>
          </w:p>
          <w:p w14:paraId="3D58A864" w14:textId="0E2A5731" w:rsidR="00D42C2D" w:rsidRPr="00BA248E" w:rsidRDefault="00D42C2D" w:rsidP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7. Verify Test Article</w:t>
            </w:r>
          </w:p>
          <w:p w14:paraId="0A1F6A83" w14:textId="353006D4" w:rsidR="005C7579" w:rsidRPr="00BA248E" w:rsidRDefault="005C7579" w:rsidP="005C757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</w:t>
            </w:r>
            <w:r w:rsidR="00D42C2D" w:rsidRPr="00BA248E">
              <w:rPr>
                <w:sz w:val="16"/>
                <w:szCs w:val="16"/>
              </w:rPr>
              <w:t>8</w:t>
            </w:r>
            <w:r w:rsidRPr="00BA248E">
              <w:rPr>
                <w:sz w:val="16"/>
                <w:szCs w:val="16"/>
              </w:rPr>
              <w:t xml:space="preserve">. </w:t>
            </w:r>
            <w:r w:rsidR="00551DFC" w:rsidRPr="00BA248E">
              <w:rPr>
                <w:sz w:val="16"/>
                <w:szCs w:val="16"/>
              </w:rPr>
              <w:t>Administer Test Article</w:t>
            </w:r>
          </w:p>
          <w:p w14:paraId="35989673" w14:textId="6100A13B" w:rsidR="00FD1A6F" w:rsidRPr="00BA248E" w:rsidRDefault="00FD1A6F" w:rsidP="00684998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</w:p>
        </w:tc>
        <w:tc>
          <w:tcPr>
            <w:tcW w:w="4320" w:type="dxa"/>
            <w:gridSpan w:val="4"/>
            <w:tcBorders>
              <w:bottom w:val="double" w:sz="4" w:space="0" w:color="auto"/>
              <w:right w:val="double" w:sz="4" w:space="0" w:color="auto"/>
            </w:tcBorders>
          </w:tcPr>
          <w:p w14:paraId="0AC9EA6D" w14:textId="77777777" w:rsidR="00684998" w:rsidRDefault="00684998" w:rsidP="00684998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  <w:r w:rsidRPr="00A62B5F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Test Article </w:t>
            </w:r>
            <w:r w:rsidRPr="00A62B5F">
              <w:rPr>
                <w:sz w:val="16"/>
                <w:szCs w:val="16"/>
              </w:rPr>
              <w:t>Accountability</w:t>
            </w:r>
            <w:r>
              <w:rPr>
                <w:sz w:val="16"/>
                <w:szCs w:val="16"/>
              </w:rPr>
              <w:t xml:space="preserve">, Monitor Temperature </w:t>
            </w:r>
          </w:p>
          <w:p w14:paraId="26091C17" w14:textId="22CD5D46" w:rsidR="00D42C2D" w:rsidRDefault="00D42C2D" w:rsidP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. Make </w:t>
            </w:r>
            <w:r w:rsidRPr="00A62B5F">
              <w:rPr>
                <w:sz w:val="16"/>
                <w:szCs w:val="16"/>
              </w:rPr>
              <w:t>CRF</w:t>
            </w:r>
            <w:r>
              <w:rPr>
                <w:sz w:val="16"/>
                <w:szCs w:val="16"/>
              </w:rPr>
              <w:t>/Clinical Database Entry, Corrections, Query Resolution</w:t>
            </w:r>
          </w:p>
          <w:p w14:paraId="09CB9825" w14:textId="7FCD52DF" w:rsidR="00FD1A6F" w:rsidRDefault="00D42C2D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1. </w:t>
            </w:r>
            <w:r w:rsidR="00FD1A6F">
              <w:rPr>
                <w:sz w:val="16"/>
                <w:szCs w:val="16"/>
              </w:rPr>
              <w:t xml:space="preserve">Collect </w:t>
            </w:r>
            <w:r w:rsidR="00250814">
              <w:rPr>
                <w:sz w:val="16"/>
                <w:szCs w:val="16"/>
              </w:rPr>
              <w:t>b</w:t>
            </w:r>
            <w:r w:rsidR="00FD1A6F">
              <w:rPr>
                <w:sz w:val="16"/>
                <w:szCs w:val="16"/>
              </w:rPr>
              <w:t xml:space="preserve">iological </w:t>
            </w:r>
            <w:r w:rsidR="00250814">
              <w:rPr>
                <w:sz w:val="16"/>
                <w:szCs w:val="16"/>
              </w:rPr>
              <w:t>s</w:t>
            </w:r>
            <w:r w:rsidR="00FD1A6F">
              <w:rPr>
                <w:sz w:val="16"/>
                <w:szCs w:val="16"/>
              </w:rPr>
              <w:t>pecimens</w:t>
            </w:r>
          </w:p>
          <w:p w14:paraId="7F38DD05" w14:textId="78C1A5AD" w:rsidR="00250814" w:rsidRDefault="00250814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="00D42C2D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 Perform CLIA-waiver tests</w:t>
            </w:r>
            <w:r w:rsidR="00AD2C38">
              <w:rPr>
                <w:sz w:val="16"/>
                <w:szCs w:val="16"/>
              </w:rPr>
              <w:t>: ___________________</w:t>
            </w:r>
          </w:p>
          <w:p w14:paraId="036BDCA4" w14:textId="56CDD29E" w:rsidR="00FD1A6F" w:rsidRDefault="00FD1A6F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="00D42C2D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 Process</w:t>
            </w:r>
            <w:r w:rsidR="00D42C2D">
              <w:rPr>
                <w:sz w:val="16"/>
                <w:szCs w:val="16"/>
              </w:rPr>
              <w:t>/Manage storage for B</w:t>
            </w:r>
            <w:r>
              <w:rPr>
                <w:sz w:val="16"/>
                <w:szCs w:val="16"/>
              </w:rPr>
              <w:t xml:space="preserve">iological </w:t>
            </w:r>
            <w:r w:rsidR="00D42C2D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pecimens</w:t>
            </w:r>
            <w:r w:rsidRPr="00A62B5F">
              <w:rPr>
                <w:sz w:val="16"/>
                <w:szCs w:val="16"/>
              </w:rPr>
              <w:t xml:space="preserve"> </w:t>
            </w:r>
          </w:p>
          <w:p w14:paraId="5C6B2F8C" w14:textId="2E8451C3" w:rsidR="00FD1A6F" w:rsidRDefault="00324BB9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="00D42C2D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 Make Lab Database Entry</w:t>
            </w:r>
            <w:r w:rsidR="00B72DFE">
              <w:rPr>
                <w:sz w:val="16"/>
                <w:szCs w:val="16"/>
              </w:rPr>
              <w:t>, Corrections, Query Resolution</w:t>
            </w:r>
          </w:p>
          <w:p w14:paraId="2BFBD006" w14:textId="005AC09B" w:rsidR="00551DFC" w:rsidRPr="00A62B5F" w:rsidRDefault="00324BB9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="00D42C2D">
              <w:rPr>
                <w:sz w:val="16"/>
                <w:szCs w:val="16"/>
              </w:rPr>
              <w:t xml:space="preserve">5. </w:t>
            </w:r>
            <w:r w:rsidR="00551DFC" w:rsidRPr="00A62B5F">
              <w:rPr>
                <w:sz w:val="16"/>
                <w:szCs w:val="16"/>
              </w:rPr>
              <w:t>Update/Ma</w:t>
            </w:r>
            <w:r w:rsidR="00FD1A6F">
              <w:rPr>
                <w:sz w:val="16"/>
                <w:szCs w:val="16"/>
              </w:rPr>
              <w:t>nage</w:t>
            </w:r>
            <w:r w:rsidR="00551DFC" w:rsidRPr="00A62B5F">
              <w:rPr>
                <w:sz w:val="16"/>
                <w:szCs w:val="16"/>
              </w:rPr>
              <w:t xml:space="preserve"> </w:t>
            </w:r>
            <w:r w:rsidR="00FD1A6F">
              <w:rPr>
                <w:sz w:val="16"/>
                <w:szCs w:val="16"/>
              </w:rPr>
              <w:t>Essential Documents</w:t>
            </w:r>
          </w:p>
          <w:p w14:paraId="27E31FA6" w14:textId="1B3E86CB" w:rsidR="00551DFC" w:rsidRDefault="00D42C2D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  <w:r w:rsidR="00551DFC">
              <w:rPr>
                <w:sz w:val="16"/>
                <w:szCs w:val="16"/>
              </w:rPr>
              <w:t xml:space="preserve">. </w:t>
            </w:r>
            <w:r w:rsidR="00324BB9">
              <w:rPr>
                <w:sz w:val="16"/>
                <w:szCs w:val="16"/>
              </w:rPr>
              <w:t>Report SAE to Sponsor</w:t>
            </w:r>
            <w:r w:rsidR="00CE0D94">
              <w:rPr>
                <w:sz w:val="16"/>
                <w:szCs w:val="16"/>
              </w:rPr>
              <w:t>/IRB</w:t>
            </w:r>
          </w:p>
          <w:p w14:paraId="0AD4D7C8" w14:textId="5AAD483D" w:rsidR="00551DFC" w:rsidRPr="00A62B5F" w:rsidRDefault="00D42C2D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27</w:t>
            </w:r>
            <w:r w:rsidR="00551DFC">
              <w:rPr>
                <w:sz w:val="16"/>
                <w:szCs w:val="16"/>
              </w:rPr>
              <w:t xml:space="preserve">. Ship </w:t>
            </w:r>
            <w:r w:rsidR="00FD1A6F">
              <w:rPr>
                <w:sz w:val="16"/>
                <w:szCs w:val="16"/>
              </w:rPr>
              <w:t xml:space="preserve">Biological </w:t>
            </w:r>
            <w:r w:rsidR="00551DFC">
              <w:rPr>
                <w:sz w:val="16"/>
                <w:szCs w:val="16"/>
              </w:rPr>
              <w:t>Samples</w:t>
            </w:r>
            <w:r w:rsidR="00551DFC">
              <w:rPr>
                <w:sz w:val="16"/>
                <w:szCs w:val="16"/>
                <w:u w:val="single"/>
              </w:rPr>
              <w:t xml:space="preserve"> </w:t>
            </w:r>
          </w:p>
          <w:p w14:paraId="273ED3F5" w14:textId="6FEA85C8" w:rsidR="00551DFC" w:rsidRDefault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</w:t>
            </w:r>
            <w:r w:rsidR="00551DFC" w:rsidRPr="00A62B5F">
              <w:rPr>
                <w:sz w:val="16"/>
                <w:szCs w:val="16"/>
              </w:rPr>
              <w:t xml:space="preserve">. </w:t>
            </w:r>
            <w:r w:rsidR="00456857">
              <w:rPr>
                <w:sz w:val="16"/>
                <w:szCs w:val="16"/>
              </w:rPr>
              <w:t xml:space="preserve">Conduct </w:t>
            </w:r>
            <w:r w:rsidR="00551DFC">
              <w:rPr>
                <w:sz w:val="16"/>
                <w:szCs w:val="16"/>
              </w:rPr>
              <w:t xml:space="preserve">Quality </w:t>
            </w:r>
            <w:r w:rsidR="00456857">
              <w:rPr>
                <w:sz w:val="16"/>
                <w:szCs w:val="16"/>
              </w:rPr>
              <w:t xml:space="preserve">Assurance/QM </w:t>
            </w:r>
            <w:r w:rsidR="00551DFC">
              <w:rPr>
                <w:sz w:val="16"/>
                <w:szCs w:val="16"/>
              </w:rPr>
              <w:t>Management</w:t>
            </w:r>
          </w:p>
          <w:p w14:paraId="11EDC0B0" w14:textId="3DEA0380" w:rsidR="00551DFC" w:rsidRDefault="00D42C2D" w:rsidP="0072233E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</w:t>
            </w:r>
            <w:r w:rsidR="00551DFC">
              <w:rPr>
                <w:sz w:val="16"/>
                <w:szCs w:val="16"/>
              </w:rPr>
              <w:t xml:space="preserve">. </w:t>
            </w:r>
            <w:r w:rsidR="00551DFC" w:rsidRPr="00A62B5F">
              <w:rPr>
                <w:sz w:val="16"/>
                <w:szCs w:val="16"/>
              </w:rPr>
              <w:t>Other___________________</w:t>
            </w:r>
          </w:p>
          <w:p w14:paraId="2266D871" w14:textId="559510BA" w:rsidR="00551DFC" w:rsidRPr="00A62B5F" w:rsidRDefault="00551DFC" w:rsidP="00250814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</w:p>
        </w:tc>
      </w:tr>
    </w:tbl>
    <w:p w14:paraId="3136A11C" w14:textId="77777777" w:rsidR="00BF361F" w:rsidRDefault="00BF361F" w:rsidP="00BF361F">
      <w:pPr>
        <w:tabs>
          <w:tab w:val="left" w:pos="9360"/>
        </w:tabs>
        <w:ind w:hanging="540"/>
      </w:pPr>
    </w:p>
    <w:p w14:paraId="0B641C55" w14:textId="77777777" w:rsidR="00BF361F" w:rsidRDefault="00BF361F" w:rsidP="00BF361F">
      <w:pPr>
        <w:tabs>
          <w:tab w:val="left" w:pos="9360"/>
        </w:tabs>
        <w:ind w:hanging="540"/>
      </w:pPr>
    </w:p>
    <w:p w14:paraId="2ED09935" w14:textId="65C58AB5" w:rsidR="00BF361F" w:rsidRDefault="00BF361F" w:rsidP="00BF361F">
      <w:pPr>
        <w:tabs>
          <w:tab w:val="left" w:pos="9360"/>
        </w:tabs>
        <w:ind w:hanging="540"/>
      </w:pPr>
      <w:r>
        <w:t>Principal Investigator Signature (Initial</w:t>
      </w:r>
      <w:r w:rsidR="00F03227">
        <w:t xml:space="preserve"> Delegation</w:t>
      </w:r>
      <w:r>
        <w:t>):__________________________________</w:t>
      </w:r>
      <w:r>
        <w:tab/>
        <w:t>Date:_____________________________</w:t>
      </w:r>
    </w:p>
    <w:p w14:paraId="00A40E1C" w14:textId="77777777" w:rsidR="00502275" w:rsidRPr="00502275" w:rsidRDefault="00502275" w:rsidP="00502275">
      <w:pPr>
        <w:rPr>
          <w:sz w:val="28"/>
        </w:rPr>
      </w:pPr>
    </w:p>
    <w:p w14:paraId="002486BF" w14:textId="6E21E61A" w:rsidR="0066149E" w:rsidRPr="00502275" w:rsidRDefault="00502275" w:rsidP="005C7579">
      <w:pPr>
        <w:tabs>
          <w:tab w:val="left" w:pos="9360"/>
        </w:tabs>
        <w:ind w:hanging="540"/>
        <w:rPr>
          <w:sz w:val="28"/>
        </w:rPr>
      </w:pPr>
      <w:r>
        <w:t>Principal Investigator Signature (Close Out):_______________________________________</w:t>
      </w:r>
      <w:r>
        <w:tab/>
        <w:t>Date:_____________________________</w:t>
      </w:r>
    </w:p>
    <w:sectPr w:rsidR="0066149E" w:rsidRPr="00502275" w:rsidSect="002A7C5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5840" w:h="12240" w:orient="landscape"/>
      <w:pgMar w:top="720" w:right="547" w:bottom="720" w:left="1440" w:header="360" w:footer="3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59141" w14:textId="77777777" w:rsidR="006D0793" w:rsidRDefault="006D0793">
      <w:pPr>
        <w:widowControl/>
        <w:spacing w:line="20" w:lineRule="exact"/>
        <w:rPr>
          <w:sz w:val="24"/>
        </w:rPr>
      </w:pPr>
    </w:p>
  </w:endnote>
  <w:endnote w:type="continuationSeparator" w:id="0">
    <w:p w14:paraId="2693DA5D" w14:textId="77777777" w:rsidR="006D0793" w:rsidRDefault="006D0793">
      <w:r>
        <w:rPr>
          <w:sz w:val="24"/>
        </w:rPr>
        <w:t xml:space="preserve"> </w:t>
      </w:r>
    </w:p>
  </w:endnote>
  <w:endnote w:type="continuationNotice" w:id="1">
    <w:p w14:paraId="04AFC6F5" w14:textId="77777777" w:rsidR="006D0793" w:rsidRDefault="006D0793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488F4" w14:textId="77777777" w:rsidR="004805A2" w:rsidRDefault="004805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A3B82" w14:textId="77777777" w:rsidR="00E0508B" w:rsidRPr="002A7C59" w:rsidRDefault="00E0508B">
    <w:pPr>
      <w:pStyle w:val="Footer"/>
      <w:tabs>
        <w:tab w:val="clear" w:pos="8640"/>
        <w:tab w:val="right" w:pos="9360"/>
      </w:tabs>
    </w:pPr>
    <w:r>
      <w:rPr>
        <w:sz w:val="16"/>
      </w:rPr>
      <w:t>DMID Regulatory File Guidelines</w:t>
    </w:r>
    <w:r>
      <w:rPr>
        <w:sz w:val="16"/>
      </w:rPr>
      <w:tab/>
    </w:r>
    <w:r>
      <w:rPr>
        <w:sz w:val="16"/>
      </w:rPr>
      <w:tab/>
    </w:r>
    <w:r>
      <w:rPr>
        <w:sz w:val="16"/>
      </w:rPr>
      <w:tab/>
    </w:r>
    <w:r w:rsidRPr="002A7C59">
      <w:rPr>
        <w:sz w:val="16"/>
        <w:szCs w:val="16"/>
      </w:rPr>
      <w:t>Page_____ of _____</w:t>
    </w:r>
  </w:p>
  <w:p w14:paraId="0F89E08B" w14:textId="60911225" w:rsidR="00E0508B" w:rsidRDefault="00E0508B">
    <w:pPr>
      <w:pStyle w:val="Footer"/>
      <w:tabs>
        <w:tab w:val="clear" w:pos="8640"/>
        <w:tab w:val="right" w:pos="9360"/>
      </w:tabs>
      <w:rPr>
        <w:sz w:val="16"/>
      </w:rPr>
    </w:pPr>
    <w:r w:rsidRPr="005A2DF5">
      <w:rPr>
        <w:sz w:val="16"/>
      </w:rPr>
      <w:t>Version</w:t>
    </w:r>
    <w:r w:rsidR="00551DFC" w:rsidRPr="005A2DF5">
      <w:rPr>
        <w:sz w:val="16"/>
      </w:rPr>
      <w:t xml:space="preserve"> 6</w:t>
    </w:r>
    <w:r w:rsidRPr="005A2DF5">
      <w:rPr>
        <w:sz w:val="16"/>
      </w:rPr>
      <w:t>.</w:t>
    </w:r>
    <w:r w:rsidR="00CE190B">
      <w:rPr>
        <w:sz w:val="16"/>
      </w:rPr>
      <w:t xml:space="preserve">  </w:t>
    </w:r>
    <w:r w:rsidR="00BA248E" w:rsidRPr="005A2DF5">
      <w:rPr>
        <w:sz w:val="16"/>
      </w:rPr>
      <w:t>8-AUG</w:t>
    </w:r>
    <w:r w:rsidR="007F2BEB" w:rsidRPr="005A2DF5">
      <w:rPr>
        <w:sz w:val="16"/>
      </w:rPr>
      <w:t>-20</w:t>
    </w:r>
    <w:r w:rsidR="00CE190B" w:rsidRPr="005A2DF5">
      <w:rPr>
        <w:sz w:val="16"/>
      </w:rPr>
      <w:t>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76E7E" w14:textId="77777777" w:rsidR="004805A2" w:rsidRDefault="004805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A67F7" w14:textId="77777777" w:rsidR="006D0793" w:rsidRDefault="006D0793">
      <w:r>
        <w:rPr>
          <w:sz w:val="24"/>
        </w:rPr>
        <w:separator/>
      </w:r>
    </w:p>
  </w:footnote>
  <w:footnote w:type="continuationSeparator" w:id="0">
    <w:p w14:paraId="70791E12" w14:textId="77777777" w:rsidR="006D0793" w:rsidRDefault="006D0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41F52" w14:textId="77777777" w:rsidR="004805A2" w:rsidRDefault="004805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139B" w14:textId="306682D0" w:rsidR="00E0508B" w:rsidRPr="00BA248E" w:rsidRDefault="00E0508B" w:rsidP="002A7C59">
    <w:pPr>
      <w:pStyle w:val="Header"/>
    </w:pPr>
    <w:r>
      <w:t>DMID Protocol No:</w:t>
    </w:r>
    <w:r w:rsidR="00EA00D8">
      <w:t xml:space="preserve"> </w:t>
    </w:r>
    <w:r w:rsidR="00485505" w:rsidRPr="00BA248E">
      <w:t>##-####</w:t>
    </w:r>
  </w:p>
  <w:p w14:paraId="02AADFE1" w14:textId="0C745E7F" w:rsidR="00E0508B" w:rsidRDefault="00E0508B">
    <w:pPr>
      <w:pStyle w:val="Header"/>
    </w:pPr>
    <w:r w:rsidRPr="00BA248E">
      <w:t xml:space="preserve">Protocol Title: </w:t>
    </w:r>
    <w:r w:rsidR="00485505" w:rsidRPr="00BA248E">
      <w:t>Full Nam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4B6F4" w14:textId="77777777" w:rsidR="004805A2" w:rsidRDefault="004805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C3A2C"/>
    <w:multiLevelType w:val="hybridMultilevel"/>
    <w:tmpl w:val="FCF03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64A61"/>
    <w:multiLevelType w:val="hybridMultilevel"/>
    <w:tmpl w:val="5E9845F8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D6627"/>
    <w:multiLevelType w:val="hybridMultilevel"/>
    <w:tmpl w:val="6436D66C"/>
    <w:lvl w:ilvl="0" w:tplc="FFFFFFFF">
      <w:start w:val="1"/>
      <w:numFmt w:val="decimal"/>
      <w:lvlText w:val="%1.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7560"/>
        </w:tabs>
        <w:ind w:left="75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8280"/>
        </w:tabs>
        <w:ind w:left="82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9000"/>
        </w:tabs>
        <w:ind w:left="90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9720"/>
        </w:tabs>
        <w:ind w:left="9720" w:hanging="180"/>
      </w:pPr>
      <w:rPr>
        <w:rFonts w:cs="Times New Roman"/>
      </w:rPr>
    </w:lvl>
  </w:abstractNum>
  <w:abstractNum w:abstractNumId="3" w15:restartNumberingAfterBreak="0">
    <w:nsid w:val="2AF828C1"/>
    <w:multiLevelType w:val="hybridMultilevel"/>
    <w:tmpl w:val="98F43110"/>
    <w:lvl w:ilvl="0" w:tplc="FFFFFFFF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  <w:rPr>
        <w:rFonts w:cs="Times New Roman"/>
      </w:rPr>
    </w:lvl>
  </w:abstractNum>
  <w:abstractNum w:abstractNumId="4" w15:restartNumberingAfterBreak="0">
    <w:nsid w:val="2C64324F"/>
    <w:multiLevelType w:val="hybridMultilevel"/>
    <w:tmpl w:val="6A129DFC"/>
    <w:lvl w:ilvl="0" w:tplc="FFFFFFFF">
      <w:start w:val="1"/>
      <w:numFmt w:val="bullet"/>
      <w:lvlText w:val=""/>
      <w:lvlJc w:val="left"/>
      <w:pPr>
        <w:tabs>
          <w:tab w:val="num" w:pos="2880"/>
        </w:tabs>
        <w:ind w:left="2952" w:hanging="208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F1444A4"/>
    <w:multiLevelType w:val="hybridMultilevel"/>
    <w:tmpl w:val="1B201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A7376F"/>
    <w:multiLevelType w:val="hybridMultilevel"/>
    <w:tmpl w:val="9D3A51C0"/>
    <w:lvl w:ilvl="0" w:tplc="FFFFFFFF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  <w:rPr>
        <w:rFonts w:cs="Times New Roman"/>
      </w:rPr>
    </w:lvl>
  </w:abstractNum>
  <w:abstractNum w:abstractNumId="7" w15:restartNumberingAfterBreak="0">
    <w:nsid w:val="65BA4B89"/>
    <w:multiLevelType w:val="hybridMultilevel"/>
    <w:tmpl w:val="8B5E063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28"/>
      <w:numFmt w:val="bullet"/>
      <w:lvlText w:val=""/>
      <w:lvlJc w:val="left"/>
      <w:pPr>
        <w:tabs>
          <w:tab w:val="num" w:pos="1800"/>
        </w:tabs>
        <w:ind w:left="1800" w:hanging="720"/>
      </w:pPr>
      <w:rPr>
        <w:rFonts w:ascii="Symbol" w:eastAsia="Times New Roman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D27345"/>
    <w:multiLevelType w:val="hybridMultilevel"/>
    <w:tmpl w:val="D87A547A"/>
    <w:lvl w:ilvl="0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FFFFFFFF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72E1635B"/>
    <w:multiLevelType w:val="hybridMultilevel"/>
    <w:tmpl w:val="3C980F9C"/>
    <w:lvl w:ilvl="0" w:tplc="FFFFFFFF">
      <w:start w:val="1"/>
      <w:numFmt w:val="decimal"/>
      <w:lvlText w:val="%1."/>
      <w:lvlJc w:val="left"/>
      <w:pPr>
        <w:tabs>
          <w:tab w:val="num" w:pos="3060"/>
        </w:tabs>
        <w:ind w:left="3060" w:hanging="90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  <w:rPr>
        <w:rFonts w:cs="Times New Roman"/>
      </w:rPr>
    </w:lvl>
  </w:abstractNum>
  <w:abstractNum w:abstractNumId="10" w15:restartNumberingAfterBreak="0">
    <w:nsid w:val="782B54AA"/>
    <w:multiLevelType w:val="hybridMultilevel"/>
    <w:tmpl w:val="9F9A41A8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648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538401452">
    <w:abstractNumId w:val="3"/>
  </w:num>
  <w:num w:numId="2" w16cid:durableId="1768303651">
    <w:abstractNumId w:val="2"/>
  </w:num>
  <w:num w:numId="3" w16cid:durableId="620110226">
    <w:abstractNumId w:val="8"/>
  </w:num>
  <w:num w:numId="4" w16cid:durableId="951519020">
    <w:abstractNumId w:val="6"/>
  </w:num>
  <w:num w:numId="5" w16cid:durableId="595407597">
    <w:abstractNumId w:val="9"/>
  </w:num>
  <w:num w:numId="6" w16cid:durableId="233972304">
    <w:abstractNumId w:val="1"/>
  </w:num>
  <w:num w:numId="7" w16cid:durableId="1552500512">
    <w:abstractNumId w:val="7"/>
  </w:num>
  <w:num w:numId="8" w16cid:durableId="1520965827">
    <w:abstractNumId w:val="4"/>
  </w:num>
  <w:num w:numId="9" w16cid:durableId="2019236672">
    <w:abstractNumId w:val="10"/>
  </w:num>
  <w:num w:numId="10" w16cid:durableId="1679499482">
    <w:abstractNumId w:val="5"/>
  </w:num>
  <w:num w:numId="11" w16cid:durableId="256639461">
    <w:abstractNumId w:val="0"/>
  </w:num>
  <w:num w:numId="12" w16cid:durableId="1989942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DUwNTIwNLc0MrFQ0lEKTi0uzszPAykwrQUAkog74iwAAAA="/>
  </w:docVars>
  <w:rsids>
    <w:rsidRoot w:val="00E85F28"/>
    <w:rsid w:val="00004DE5"/>
    <w:rsid w:val="00034FF2"/>
    <w:rsid w:val="0003791B"/>
    <w:rsid w:val="00044F37"/>
    <w:rsid w:val="00066115"/>
    <w:rsid w:val="000721A6"/>
    <w:rsid w:val="00085792"/>
    <w:rsid w:val="000969BA"/>
    <w:rsid w:val="000B0210"/>
    <w:rsid w:val="00104C4D"/>
    <w:rsid w:val="001308A1"/>
    <w:rsid w:val="00150014"/>
    <w:rsid w:val="001628C7"/>
    <w:rsid w:val="00184096"/>
    <w:rsid w:val="00190F51"/>
    <w:rsid w:val="0019127A"/>
    <w:rsid w:val="002261F2"/>
    <w:rsid w:val="002363AC"/>
    <w:rsid w:val="00244861"/>
    <w:rsid w:val="00250814"/>
    <w:rsid w:val="00274C82"/>
    <w:rsid w:val="002A7C59"/>
    <w:rsid w:val="002B190E"/>
    <w:rsid w:val="002D4D4D"/>
    <w:rsid w:val="0032362D"/>
    <w:rsid w:val="00324BB9"/>
    <w:rsid w:val="003254F6"/>
    <w:rsid w:val="003407F4"/>
    <w:rsid w:val="00340A52"/>
    <w:rsid w:val="0037560B"/>
    <w:rsid w:val="003A2408"/>
    <w:rsid w:val="003B6E33"/>
    <w:rsid w:val="003F5794"/>
    <w:rsid w:val="00425B00"/>
    <w:rsid w:val="00456857"/>
    <w:rsid w:val="00456C19"/>
    <w:rsid w:val="00464785"/>
    <w:rsid w:val="00464D25"/>
    <w:rsid w:val="004805A2"/>
    <w:rsid w:val="00485505"/>
    <w:rsid w:val="004B054F"/>
    <w:rsid w:val="004C285F"/>
    <w:rsid w:val="004E3017"/>
    <w:rsid w:val="00502275"/>
    <w:rsid w:val="00511679"/>
    <w:rsid w:val="00551DFC"/>
    <w:rsid w:val="005A2DF5"/>
    <w:rsid w:val="005C7579"/>
    <w:rsid w:val="005D2C36"/>
    <w:rsid w:val="006274FD"/>
    <w:rsid w:val="0063176D"/>
    <w:rsid w:val="00652E12"/>
    <w:rsid w:val="006555CA"/>
    <w:rsid w:val="0066149E"/>
    <w:rsid w:val="00684998"/>
    <w:rsid w:val="0069690B"/>
    <w:rsid w:val="006A0312"/>
    <w:rsid w:val="006A2596"/>
    <w:rsid w:val="006C071B"/>
    <w:rsid w:val="006D0793"/>
    <w:rsid w:val="006D27BD"/>
    <w:rsid w:val="0072233E"/>
    <w:rsid w:val="00761440"/>
    <w:rsid w:val="0077552A"/>
    <w:rsid w:val="007C6085"/>
    <w:rsid w:val="007F2BEB"/>
    <w:rsid w:val="00806CCA"/>
    <w:rsid w:val="00830A88"/>
    <w:rsid w:val="008361CE"/>
    <w:rsid w:val="00870120"/>
    <w:rsid w:val="00881F47"/>
    <w:rsid w:val="008912D9"/>
    <w:rsid w:val="008A3F07"/>
    <w:rsid w:val="008B304F"/>
    <w:rsid w:val="00945E4E"/>
    <w:rsid w:val="00963EA9"/>
    <w:rsid w:val="00A438CE"/>
    <w:rsid w:val="00A62B5F"/>
    <w:rsid w:val="00A91BC2"/>
    <w:rsid w:val="00AC00D4"/>
    <w:rsid w:val="00AD2C38"/>
    <w:rsid w:val="00B605E9"/>
    <w:rsid w:val="00B72DFE"/>
    <w:rsid w:val="00B86224"/>
    <w:rsid w:val="00B97BE3"/>
    <w:rsid w:val="00BA248E"/>
    <w:rsid w:val="00BF361F"/>
    <w:rsid w:val="00C46282"/>
    <w:rsid w:val="00C55B19"/>
    <w:rsid w:val="00C605D4"/>
    <w:rsid w:val="00C63751"/>
    <w:rsid w:val="00C815C8"/>
    <w:rsid w:val="00CE0D94"/>
    <w:rsid w:val="00CE190B"/>
    <w:rsid w:val="00D043E9"/>
    <w:rsid w:val="00D27B09"/>
    <w:rsid w:val="00D41257"/>
    <w:rsid w:val="00D42C2D"/>
    <w:rsid w:val="00D81462"/>
    <w:rsid w:val="00DA7A1C"/>
    <w:rsid w:val="00DC475E"/>
    <w:rsid w:val="00DF44B3"/>
    <w:rsid w:val="00E0480C"/>
    <w:rsid w:val="00E0508B"/>
    <w:rsid w:val="00E5056B"/>
    <w:rsid w:val="00E5437F"/>
    <w:rsid w:val="00E63A07"/>
    <w:rsid w:val="00E817E5"/>
    <w:rsid w:val="00E85F28"/>
    <w:rsid w:val="00E90DD7"/>
    <w:rsid w:val="00EA00D8"/>
    <w:rsid w:val="00F03227"/>
    <w:rsid w:val="00F114B0"/>
    <w:rsid w:val="00F4290E"/>
    <w:rsid w:val="00F72201"/>
    <w:rsid w:val="00F80F14"/>
    <w:rsid w:val="00FA26BC"/>
    <w:rsid w:val="00FA6D3F"/>
    <w:rsid w:val="00FD1A6F"/>
    <w:rsid w:val="00FD3231"/>
    <w:rsid w:val="00FF5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A5C3800"/>
  <w15:docId w15:val="{461DB053-ADCE-4D02-9839-F508AEB71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</w:tabs>
      <w:suppressAutoHyphens/>
      <w:spacing w:line="480" w:lineRule="auto"/>
      <w:ind w:left="2160" w:right="1440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line="480" w:lineRule="auto"/>
      <w:ind w:left="2160" w:right="2160"/>
      <w:jc w:val="center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tabs>
        <w:tab w:val="center" w:pos="5400"/>
      </w:tabs>
      <w:suppressAutoHyphens/>
      <w:spacing w:line="480" w:lineRule="auto"/>
      <w:ind w:left="2880" w:right="2880"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line="480" w:lineRule="auto"/>
      <w:ind w:left="2160" w:right="2880"/>
      <w:jc w:val="center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line="480" w:lineRule="auto"/>
      <w:ind w:left="2880" w:right="2880"/>
      <w:jc w:val="center"/>
      <w:outlineLvl w:val="4"/>
    </w:pPr>
    <w:rPr>
      <w:i/>
      <w:iCs/>
      <w:u w:val="single"/>
    </w:rPr>
  </w:style>
  <w:style w:type="paragraph" w:styleId="Heading6">
    <w:name w:val="heading 6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spacing w:after="120"/>
      <w:ind w:left="2880" w:right="-360" w:hanging="288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spacing w:line="480" w:lineRule="auto"/>
      <w:ind w:left="2880" w:right="-90" w:hanging="288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basedOn w:val="DefaultParagraphFont"/>
    <w:semiHidden/>
    <w:rPr>
      <w:rFonts w:cs="Times New Roman"/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basedOn w:val="DefaultParagraphFont"/>
    <w:semiHidden/>
    <w:rPr>
      <w:rFonts w:cs="Times New Roman"/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spacing w:after="12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pPr>
      <w:tabs>
        <w:tab w:val="left" w:pos="-720"/>
        <w:tab w:val="left" w:pos="0"/>
        <w:tab w:val="left" w:pos="720"/>
        <w:tab w:val="left" w:pos="1440"/>
        <w:tab w:val="left" w:pos="216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line="480" w:lineRule="auto"/>
      <w:ind w:left="2160" w:right="2880"/>
    </w:pPr>
  </w:style>
  <w:style w:type="paragraph" w:customStyle="1" w:styleId="a">
    <w:name w:val="_"/>
    <w:pPr>
      <w:widowControl w:val="0"/>
      <w:autoSpaceDE w:val="0"/>
      <w:autoSpaceDN w:val="0"/>
      <w:adjustRightInd w:val="0"/>
      <w:ind w:left="-720"/>
    </w:pPr>
    <w:rPr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line="180" w:lineRule="exact"/>
      <w:jc w:val="center"/>
    </w:pPr>
    <w:rPr>
      <w:rFonts w:ascii="Times New Roman" w:hAnsi="Times New Roman"/>
      <w:b/>
      <w:bCs/>
      <w:sz w:val="20"/>
    </w:rPr>
  </w:style>
  <w:style w:type="paragraph" w:styleId="BodyText2">
    <w:name w:val="Body Text 2"/>
    <w:basedOn w:val="Normal"/>
    <w:pPr>
      <w:spacing w:line="192" w:lineRule="exact"/>
    </w:pPr>
    <w:rPr>
      <w:rFonts w:ascii="Times New Roman" w:hAnsi="Times New Roman"/>
      <w:b/>
      <w:bCs/>
      <w:sz w:val="18"/>
    </w:rPr>
  </w:style>
  <w:style w:type="paragraph" w:styleId="BodyText3">
    <w:name w:val="Body Text 3"/>
    <w:basedOn w:val="Normal"/>
    <w:pPr>
      <w:widowControl/>
      <w:jc w:val="center"/>
    </w:pPr>
    <w:rPr>
      <w:rFonts w:ascii="Times New Roman" w:hAnsi="Times New Roman"/>
      <w:b/>
    </w:rPr>
  </w:style>
  <w:style w:type="paragraph" w:styleId="BodyTextIndent2">
    <w:name w:val="Body Text Indent 2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34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920"/>
        <w:tab w:val="left" w:pos="8640"/>
      </w:tabs>
      <w:suppressAutoHyphens/>
      <w:spacing w:line="480" w:lineRule="auto"/>
      <w:ind w:left="720"/>
    </w:pPr>
  </w:style>
  <w:style w:type="character" w:styleId="PageNumber">
    <w:name w:val="page number"/>
    <w:basedOn w:val="DefaultParagraphFont"/>
    <w:rPr>
      <w:rFonts w:cs="Times New Roman"/>
    </w:rPr>
  </w:style>
  <w:style w:type="character" w:styleId="CommentReference">
    <w:name w:val="annotation reference"/>
    <w:basedOn w:val="DefaultParagraphFont"/>
    <w:semiHidden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C7579"/>
    <w:pPr>
      <w:ind w:left="720"/>
      <w:contextualSpacing/>
    </w:pPr>
  </w:style>
  <w:style w:type="paragraph" w:styleId="Revision">
    <w:name w:val="Revision"/>
    <w:hidden/>
    <w:uiPriority w:val="99"/>
    <w:semiHidden/>
    <w:rsid w:val="004805A2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7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itle xmlns="4b042150-3872-4fa9-b4a0-af24ab4b02e1">&lt;div class="ExternalClass4B00CD926B514276A43D6CC16F4E3C3C"&gt;&lt;a href="/CRS/ERDG/EssentialRegulatory/Signature%20Responsibility%20List.docx" target="_blank"&gt;Study Personnel Signature-Responsibility List&lt;/a&gt;&lt;/div&gt;</DocumentTitle>
    <Documentcategory xmlns="2191e549-d4ec-4ab3-be01-aba73671ceb5">Guidelines</Documentcategory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FEA3CC5BE354FBF9E2BEBE5BC885A" ma:contentTypeVersion="3" ma:contentTypeDescription="Create a new document." ma:contentTypeScope="" ma:versionID="7520769c1b645355df74a0881bcf262d">
  <xsd:schema xmlns:xsd="http://www.w3.org/2001/XMLSchema" xmlns:xs="http://www.w3.org/2001/XMLSchema" xmlns:p="http://schemas.microsoft.com/office/2006/metadata/properties" xmlns:ns2="2191e549-d4ec-4ab3-be01-aba73671ceb5" xmlns:ns3="4b042150-3872-4fa9-b4a0-af24ab4b02e1" targetNamespace="http://schemas.microsoft.com/office/2006/metadata/properties" ma:root="true" ma:fieldsID="0fa10e322adfd110b75c76dc4893402d" ns2:_="" ns3:_="">
    <xsd:import namespace="2191e549-d4ec-4ab3-be01-aba73671ceb5"/>
    <xsd:import namespace="4b042150-3872-4fa9-b4a0-af24ab4b02e1"/>
    <xsd:element name="properties">
      <xsd:complexType>
        <xsd:sequence>
          <xsd:element name="documentManagement">
            <xsd:complexType>
              <xsd:all>
                <xsd:element ref="ns2:Documentcategory" minOccurs="0"/>
                <xsd:element ref="ns3:DocumentTitl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91e549-d4ec-4ab3-be01-aba73671ceb5" elementFormDefault="qualified">
    <xsd:import namespace="http://schemas.microsoft.com/office/2006/documentManagement/types"/>
    <xsd:import namespace="http://schemas.microsoft.com/office/infopath/2007/PartnerControls"/>
    <xsd:element name="Documentcategory" ma:index="8" nillable="true" ma:displayName="Documentcategory" ma:default="Guidelines" ma:format="Dropdown" ma:internalName="Documentcategory">
      <xsd:simpleType>
        <xsd:restriction base="dms:Choice">
          <xsd:enumeration value="Guidelines"/>
          <xsd:enumeration value="Collection Proces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42150-3872-4fa9-b4a0-af24ab4b02e1" elementFormDefault="qualified">
    <xsd:import namespace="http://schemas.microsoft.com/office/2006/documentManagement/types"/>
    <xsd:import namespace="http://schemas.microsoft.com/office/infopath/2007/PartnerControls"/>
    <xsd:element name="DocumentTitle" ma:index="9" nillable="true" ma:displayName="DocumentTitle" ma:internalName="DocumentTitle">
      <xsd:simpleType>
        <xsd:restriction base="dms:Note"/>
      </xsd:simpleType>
    </xsd:element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7AEE2-742D-4BA2-BD84-F0DD156D9A47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B180AB07-A6A0-4FF9-923D-02546DCCD8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93BC3D-F375-42AB-9DAE-112B855C2B3F}">
  <ds:schemaRefs>
    <ds:schemaRef ds:uri="http://schemas.microsoft.com/office/2006/metadata/properties"/>
    <ds:schemaRef ds:uri="http://schemas.microsoft.com/office/infopath/2007/PartnerControls"/>
    <ds:schemaRef ds:uri="4b042150-3872-4fa9-b4a0-af24ab4b02e1"/>
    <ds:schemaRef ds:uri="2191e549-d4ec-4ab3-be01-aba73671ceb5"/>
  </ds:schemaRefs>
</ds:datastoreItem>
</file>

<file path=customXml/itemProps4.xml><?xml version="1.0" encoding="utf-8"?>
<ds:datastoreItem xmlns:ds="http://schemas.openxmlformats.org/officeDocument/2006/customXml" ds:itemID="{9A60885E-648F-4A1F-AD5F-75BF0FB8DA8D}"/>
</file>

<file path=customXml/itemProps5.xml><?xml version="1.0" encoding="utf-8"?>
<ds:datastoreItem xmlns:ds="http://schemas.openxmlformats.org/officeDocument/2006/customXml" ds:itemID="{4D042E8D-665E-45A1-A7DC-C3DF7A11C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215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y Personnel Signature-Responsibility List</vt:lpstr>
    </vt:vector>
  </TitlesOfParts>
  <Company>NIAID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Personnel Signature-Responsibility List</dc:title>
  <dc:creator>Gateway Authorized Customer</dc:creator>
  <cp:lastModifiedBy>Badmus, Rasheed</cp:lastModifiedBy>
  <cp:revision>2</cp:revision>
  <cp:lastPrinted>2007-01-11T20:08:00Z</cp:lastPrinted>
  <dcterms:created xsi:type="dcterms:W3CDTF">2023-04-06T19:25:00Z</dcterms:created>
  <dcterms:modified xsi:type="dcterms:W3CDTF">2023-04-06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0FEA3CC5BE354FBF9E2BEBE5BC885A</vt:lpwstr>
  </property>
</Properties>
</file>